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45A85DDD" w14:textId="7B624228" w:rsidR="00394CA0" w:rsidRPr="00394CA0" w:rsidRDefault="00394CA0" w:rsidP="0028181A">
      <w:pPr>
        <w:jc w:val="center"/>
        <w:rPr>
          <w:b/>
          <w:lang w:val="bg-BG"/>
        </w:rPr>
      </w:pPr>
      <w:r w:rsidRPr="00394CA0">
        <w:t xml:space="preserve">Problems for exercises and homework for the </w:t>
      </w:r>
      <w:hyperlink r:id="rId8" w:history="1">
        <w:r w:rsidR="00C7541A">
          <w:rPr>
            <w:rStyle w:val="Hyperlink"/>
          </w:rPr>
          <w:t>"Programming</w:t>
        </w:r>
        <w:r w:rsidRPr="00394CA0">
          <w:rPr>
            <w:rStyle w:val="Hyperlink"/>
          </w:rPr>
          <w:t xml:space="preserve"> Fundamentals" course @ </w:t>
        </w:r>
        <w:r w:rsidRPr="00394CA0">
          <w:rPr>
            <w:rStyle w:val="Hyperlink"/>
            <w:noProof/>
          </w:rPr>
          <w:t>SoftUni</w:t>
        </w:r>
        <w:r w:rsidRPr="00394CA0">
          <w:rPr>
            <w:rStyle w:val="Hyperlink"/>
          </w:rPr>
          <w:t>.</w:t>
        </w:r>
      </w:hyperlink>
    </w:p>
    <w:p w14:paraId="6725B416" w14:textId="77777777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9" w:history="1">
        <w:r w:rsidRPr="00394CA0">
          <w:rPr>
            <w:rStyle w:val="Hyperlink"/>
          </w:rPr>
          <w:t>Judge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onvert Meters to Kilometers</w:t>
      </w:r>
    </w:p>
    <w:p w14:paraId="484C7DF2" w14:textId="176FC517" w:rsidR="00394CA0" w:rsidRPr="00394CA0" w:rsidRDefault="00394CA0" w:rsidP="00394CA0">
      <w:pPr>
        <w:rPr>
          <w:lang w:val="bg-BG"/>
        </w:rPr>
      </w:pPr>
      <w:r w:rsidRPr="00394CA0">
        <w:t xml:space="preserve">You will be given an integer that will be </w:t>
      </w:r>
      <w:r w:rsidR="00C7541A">
        <w:t xml:space="preserve">a </w:t>
      </w:r>
      <w:r w:rsidRPr="00394CA0">
        <w:t>distance in meters. Write a program that converts meters to kilometers formatted to the second decimal point.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Pounds to Dollars</w:t>
      </w:r>
    </w:p>
    <w:p w14:paraId="7B86C007" w14:textId="3AF0307F" w:rsidR="00394CA0" w:rsidRPr="00394CA0" w:rsidRDefault="00394CA0" w:rsidP="00394CA0">
      <w:pPr>
        <w:rPr>
          <w:lang w:val="bg-BG"/>
        </w:rPr>
      </w:pPr>
      <w:r w:rsidRPr="00394CA0">
        <w:t xml:space="preserve">Write a program that converts British pounds to </w:t>
      </w:r>
      <w:r w:rsidRPr="00394CA0">
        <w:rPr>
          <w:noProof/>
        </w:rPr>
        <w:t xml:space="preserve">US </w:t>
      </w:r>
      <w:r w:rsidRPr="00394CA0">
        <w:t xml:space="preserve">dollars formatted to </w:t>
      </w:r>
      <w:r w:rsidR="00C7541A">
        <w:t xml:space="preserve">the </w:t>
      </w:r>
      <w:r w:rsidRPr="00394CA0">
        <w:t>3</w:t>
      </w:r>
      <w:r w:rsidR="00C7541A">
        <w:t>rd</w:t>
      </w:r>
      <w:r w:rsidRPr="00394CA0">
        <w:t xml:space="preserve"> decimal point.</w:t>
      </w:r>
    </w:p>
    <w:p w14:paraId="7B81CC4B" w14:textId="01116C33" w:rsidR="00394CA0" w:rsidRPr="00394CA0" w:rsidRDefault="00394CA0" w:rsidP="00394CA0">
      <w:pPr>
        <w:rPr>
          <w:lang w:val="bg-BG"/>
        </w:rPr>
      </w:pPr>
      <w:r w:rsidRPr="00394CA0">
        <w:t>1 British Pound</w:t>
      </w:r>
      <w:r w:rsidR="00E850B7">
        <w:t xml:space="preserve"> = 1.36</w:t>
      </w:r>
      <w:r w:rsidRPr="00394CA0">
        <w:t xml:space="preserve"> Dollars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7BA903AE" w14:textId="77777777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Pr="00394CA0">
        <w:t>to not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lastRenderedPageBreak/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77777777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proofErr w:type="gramStart"/>
      <w:r w:rsidRPr="0028181A">
        <w:rPr>
          <w:rFonts w:ascii="Consolas" w:hAnsi="Consolas"/>
        </w:rPr>
        <w:t>"</w:t>
      </w:r>
      <w:r w:rsidRPr="0028181A">
        <w:t>.</w:t>
      </w:r>
      <w:proofErr w:type="gramEnd"/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 w:rsidRPr="00394CA0">
        <w:t>Concat</w:t>
      </w:r>
      <w:proofErr w:type="spellEnd"/>
      <w:r w:rsidRPr="00394CA0">
        <w:t xml:space="preserve">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bookmarkStart w:id="0" w:name="_GoBack"/>
      <w:bookmarkEnd w:id="0"/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94CA0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10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lastRenderedPageBreak/>
        <w:drawing>
          <wp:inline distT="0" distB="0" distL="0" distR="0" wp14:anchorId="1FE80C06" wp14:editId="4037F588">
            <wp:extent cx="6626225" cy="2753995"/>
            <wp:effectExtent l="57150" t="57150" r="117475" b="1225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127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2356EC06" w14:textId="77777777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7DC55390" w14:textId="47DD70E3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proofErr w:type="spellEnd"/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 </w:t>
            </w:r>
            <w:proofErr w:type="spellStart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</w:t>
            </w:r>
            <w:proofErr w:type="spellEnd"/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</w:t>
            </w:r>
            <w:proofErr w:type="spellEnd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  <w:p w14:paraId="1623BB25" w14:textId="77777777" w:rsidR="00394CA0" w:rsidRPr="00394CA0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</w:t>
      </w:r>
      <w:proofErr w:type="spellStart"/>
      <w:r w:rsidRPr="00394CA0">
        <w:t>dul</w:t>
      </w:r>
      <w:proofErr w:type="spellEnd"/>
      <w:r w:rsidRPr="00394CA0">
        <w:t>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working code</w:t>
      </w:r>
      <w:r w:rsidRPr="00C7541A">
        <w:rPr>
          <w:rFonts w:ascii="Calibri" w:eastAsia="MS Mincho" w:hAnsi="Calibri" w:cs="Times New Roman"/>
        </w:rPr>
        <w:t xml:space="preserve"> that is a solution to </w:t>
      </w:r>
      <w:r w:rsidRPr="00C7541A">
        <w:rPr>
          <w:rFonts w:ascii="Calibri" w:eastAsia="MS Mincho" w:hAnsi="Calibri" w:cs="Times New Roman"/>
          <w:b/>
        </w:rPr>
        <w:t>Problem 9.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0C6B0F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</w:t>
            </w:r>
            <w:proofErr w:type="spellStart"/>
            <w:r w:rsidRPr="00394CA0">
              <w:rPr>
                <w:color w:val="000000"/>
                <w:sz w:val="28"/>
                <w:szCs w:val="14"/>
              </w:rPr>
              <w:t>scanner</w:t>
            </w:r>
            <w:proofErr w:type="spellEnd"/>
            <w:r w:rsidRPr="00394CA0">
              <w:rPr>
                <w:color w:val="000000"/>
                <w:sz w:val="28"/>
                <w:szCs w:val="14"/>
              </w:rPr>
              <w:t xml:space="preserve">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proofErr w:type="spellEnd"/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proofErr w:type="spellStart"/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proofErr w:type="spellEnd"/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6114B3" w14:textId="77777777" w:rsidR="006158BD" w:rsidRDefault="006158BD" w:rsidP="008068A2">
      <w:pPr>
        <w:spacing w:after="0" w:line="240" w:lineRule="auto"/>
      </w:pPr>
      <w:r>
        <w:separator/>
      </w:r>
    </w:p>
  </w:endnote>
  <w:endnote w:type="continuationSeparator" w:id="0">
    <w:p w14:paraId="6EB31BAC" w14:textId="77777777" w:rsidR="006158BD" w:rsidRDefault="006158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A7522E" w14:textId="77777777" w:rsidR="006158BD" w:rsidRDefault="006158BD" w:rsidP="008068A2">
      <w:pPr>
        <w:spacing w:after="0" w:line="240" w:lineRule="auto"/>
      </w:pPr>
      <w:r>
        <w:separator/>
      </w:r>
    </w:p>
  </w:footnote>
  <w:footnote w:type="continuationSeparator" w:id="0">
    <w:p w14:paraId="33AEA87E" w14:textId="77777777" w:rsidR="006158BD" w:rsidRDefault="006158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gUAuWru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E75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50B0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BB"/>
    <w:rsid w:val="005E04CE"/>
    <w:rsid w:val="005E6CC9"/>
    <w:rsid w:val="00600083"/>
    <w:rsid w:val="00604363"/>
    <w:rsid w:val="006158BD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309B"/>
    <w:rsid w:val="00BA1F40"/>
    <w:rsid w:val="00BA4820"/>
    <w:rsid w:val="00BB05FA"/>
    <w:rsid w:val="00BB5B10"/>
    <w:rsid w:val="00BC56D6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291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227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1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20</cp:revision>
  <cp:lastPrinted>2015-10-26T22:35:00Z</cp:lastPrinted>
  <dcterms:created xsi:type="dcterms:W3CDTF">2019-11-12T12:29:00Z</dcterms:created>
  <dcterms:modified xsi:type="dcterms:W3CDTF">2022-03-31T12:04:00Z</dcterms:modified>
  <cp:category>programming; education; software engineering; software development</cp:category>
</cp:coreProperties>
</file>